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36.svg" ContentType="image/svg+xml"/>
  <Override PartName="/word/media/rId50.svg" ContentType="image/svg+xml"/>
  <Override PartName="/word/media/rId54.svg" ContentType="image/svg+xml"/>
  <Override PartName="/word/media/rId58.svg" ContentType="image/svg+xml"/>
  <Override PartName="/word/media/rId28.svg" ContentType="image/svg+xml"/>
  <Override PartName="/word/media/rId40.svg" ContentType="image/svg+xml"/>
  <Override PartName="/word/media/rId45.svg" ContentType="image/svg+xml"/>
  <Override PartName="/word/media/rId24.svg" ContentType="image/svg+xml"/>
  <Override PartName="/word/media/rId32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M-Auswertung:</w:t>
      </w:r>
      <w:r>
        <w:t xml:space="preserve"> </w:t>
      </w:r>
      <w:r>
        <w:t xml:space="preserve">ÄrztInnen</w:t>
      </w:r>
      <w:r>
        <w:t xml:space="preserve"> </w:t>
      </w:r>
      <w:r>
        <w:t xml:space="preserve">in</w:t>
      </w:r>
      <w:r>
        <w:t xml:space="preserve"> </w:t>
      </w:r>
      <w:r>
        <w:t xml:space="preserve">Weiterbildung</w:t>
      </w:r>
    </w:p>
    <w:bookmarkStart w:id="44" w:name="basisdaten"/>
    <w:p>
      <w:pPr>
        <w:pStyle w:val="Heading1"/>
      </w:pPr>
      <w:r>
        <w:t xml:space="preserve">1 - Basisdaten</w:t>
      </w:r>
    </w:p>
    <w:bookmarkStart w:id="23" w:name="X4f90b17e861e6aebc06102cdfe06f2a76180899"/>
    <w:p>
      <w:pPr>
        <w:pStyle w:val="Heading2"/>
      </w:pPr>
      <w:r>
        <w:t xml:space="preserve">Frage 1.1 - Welcher Altersgruppe gehören sie a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l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-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-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-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-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6-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&gt;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raphs/assistenten_altersverteilung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5316ffd805cc41468f7c813f14bb36f79379462"/>
    <w:p>
      <w:pPr>
        <w:pStyle w:val="Heading2"/>
      </w:pPr>
      <w:r>
        <w:t xml:space="preserve">Frage 1.5 - In welchem Weiterbildungsjahr befinden Sie sich zum Zeitpunkt der Umfrage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Weiterbildungsjah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raphs/assistenten_weiterbildungsjahr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02afe07057485eba40134ef6cd5d09af7d8d7e"/>
    <w:p>
      <w:pPr>
        <w:pStyle w:val="Heading2"/>
      </w:pPr>
      <w:r>
        <w:t xml:space="preserve">Frage 1.6 - In welchem Fachgebiet streben Sie einen Facharzttitel a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ere Mediz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gemeinmediz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ästhes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fallchirurg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zeralchirurg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eres chir. Fachgebi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log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olog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nsti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raphs/assistenten_fachrichtung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d5b9235f4f9c41079a312f57d8b21e9dbd75f4c"/>
    <w:p>
      <w:pPr>
        <w:pStyle w:val="Heading2"/>
      </w:pPr>
      <w:r>
        <w:t xml:space="preserve">Frage 1.8 - Planen Sie, die Zusatzbezeichnung</w:t>
      </w:r>
      <w:r>
        <w:t xml:space="preserve"> </w:t>
      </w:r>
      <w:r>
        <w:t xml:space="preserve">“</w:t>
      </w:r>
      <w:r>
        <w:t xml:space="preserve">Klinische Akut- und Notfallmedizin</w:t>
      </w:r>
      <w:r>
        <w:t xml:space="preserve">”</w:t>
      </w:r>
      <w:r>
        <w:t xml:space="preserve"> </w:t>
      </w:r>
      <w:r>
        <w:t xml:space="preserve">zu erwerbe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Wollen Zusatzbezeichnu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graphs/assistenten_zusatzbezeichnung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f97ae8810c861bfd39e105e6c9402b1c84be57a"/>
    <w:p>
      <w:pPr>
        <w:pStyle w:val="Heading2"/>
      </w:pPr>
      <w:r>
        <w:t xml:space="preserve">Frage 1.10 - In welchem Arbeitsumfeld sind Sie klinisch tätig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rbeitsumf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leines Krankenhaus (&lt;200 Bette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ttelgroßes Krankenhaus (200-500 Bette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hwerpunkt- / Maximalversorger (&gt;500 Bette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mbu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sschließlich Präklinis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nsti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raphs/assistenten_arbeitsumfeld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1fbfbd8eeac307a4c28ecd968de819ba1a40062"/>
    <w:p>
      <w:pPr>
        <w:pStyle w:val="Heading2"/>
      </w:pPr>
      <w:r>
        <w:t xml:space="preserve">Frage 1.11 - Sind Sie hauptsächlich in der Notaufnahme tätig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Hauptarbeitsplatz Notaufnah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raphs/assistenten_hauptsaechlich_notaufnahme.svg" id="4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9" w:name="motive-zur-fort--weiterbildung"/>
    <w:p>
      <w:pPr>
        <w:pStyle w:val="Heading1"/>
      </w:pPr>
      <w:r>
        <w:t xml:space="preserve">2 - Motive zur Fort- &amp; Weiterbildung</w:t>
      </w:r>
    </w:p>
    <w:bookmarkStart w:id="48" w:name="X8efa6090457a4684b9437fa45e219d8bc951bde"/>
    <w:p>
      <w:pPr>
        <w:pStyle w:val="Heading2"/>
      </w:pPr>
      <w:r>
        <w:t xml:space="preserve">Frage 2.15 - Aus welchen Gründen nehmen Sie regelmäßig an Fort- und Weiterbildungen teil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96"/>
        <w:gridCol w:w="576"/>
        <w:gridCol w:w="64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tworto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möchte die Qualität meiner Arbeit verbesser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habe persönliches / berufliches Interesse an den Inhalt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möchte die Versorgungsqualität meiner PatientInnen verbesser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l ich fachlich auf dem neuesten Stand bleiben möch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habe Angst Fehler zu mach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sammle CME Punk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in Arbeitgeber erwartet oder fordert es von m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möchte Zertifikate / Urkunden erlangen welche ich präsentieren / ausstellen kan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brauche Fortbildungen als Voraussetzung für Zertifizierungen (der Praxis/Abteilung oä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l mein Umfeld sich regelmäßig fortbild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in Fortbildungsbudget soll nicht verfall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ch brauche Fortbildungen als Voraussetzung zur Abrechnung bestimmter Leistung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graphs/assistenten_weiterbildung_motive.svg" id="4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2" w:name="bisherige-nutzung-von-e-learning"/>
    <w:p>
      <w:pPr>
        <w:pStyle w:val="Heading1"/>
      </w:pPr>
      <w:r>
        <w:t xml:space="preserve">3 - Bisherige Nutzung von E-Learning</w:t>
      </w:r>
    </w:p>
    <w:bookmarkStart w:id="53" w:name="Xcb94073d411a49dbe56107d3d3ae03e2599ece1"/>
    <w:p>
      <w:pPr>
        <w:pStyle w:val="Heading2"/>
      </w:pPr>
      <w:r>
        <w:t xml:space="preserve">Frage 3.16 - Haben Sie in der Vergangenheit bereits E-Learning Angebote zur medizinischen Fort- &amp; Weiterbildung genutz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Bisher E-Learning genutz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graphs/assistenten_bisher_elearning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f88d25966c682146fae0d5b83425851fdb443d0"/>
    <w:p>
      <w:pPr>
        <w:pStyle w:val="Heading2"/>
      </w:pPr>
      <w:r>
        <w:t xml:space="preserve">Frage 3.17 - Welche Art von E-Learning Angeboten haben Sie bereits zur medizinischen Fort- &amp; Weiterbildung genutz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612"/>
        <w:gridCol w:w="615"/>
        <w:gridCol w:w="69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tworto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line-Nachschlagewerke (Amboss, UpToDate, DocCheck et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binare (Live-Veranstaltungen, nur online stattfinden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zinische Informationsplattformen (Ärzteblatt, Medscape, DocCheck et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.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ouTub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line-Versionen von Fachzeitschrift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eaming von Präsenzveranstaltungen (Virtuelle Kongressteilnahme o.Ä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-Demand - ganze Kurse (EKG Kurs, Facharztvorbereitungskurs, Amboss CME-Kurse et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-Demand - einzelne Vorträ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line B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ziale Medien (X/Twitter, Instagram, TikTok etc.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nstige (gerne im Textfeld näher beschreibe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raphs/assistenten_elearning_bisher_welches.svg" id="5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d5a19a2be703d069f20c4924862cd2add35f85f"/>
    <w:p>
      <w:pPr>
        <w:pStyle w:val="Heading2"/>
      </w:pPr>
      <w:r>
        <w:t xml:space="preserve">Frage 3.18 - Mit welchen Endgeräten haben Sie E-Learning Inhalte bisher genutzt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twortop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ptop / Desktop-P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martph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abl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tworten (N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graphs/assistenten_elearning_endgeraete.svg" id="6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36" Target="media/rId3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58" Target="media/rId58.svg" /><Relationship Type="http://schemas.openxmlformats.org/officeDocument/2006/relationships/image" Id="rId28" Target="media/rId28.svg" /><Relationship Type="http://schemas.openxmlformats.org/officeDocument/2006/relationships/image" Id="rId40" Target="media/rId40.svg" /><Relationship Type="http://schemas.openxmlformats.org/officeDocument/2006/relationships/image" Id="rId45" Target="media/rId45.svg" /><Relationship Type="http://schemas.openxmlformats.org/officeDocument/2006/relationships/image" Id="rId24" Target="media/rId24.svg" /><Relationship Type="http://schemas.openxmlformats.org/officeDocument/2006/relationships/image" Id="rId32" Target="media/rId32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M-Auswertung: ÄrztInnen in Weiterbildung</dc:title>
  <dc:creator/>
  <cp:keywords/>
  <dcterms:created xsi:type="dcterms:W3CDTF">2025-01-15T09:06:38Z</dcterms:created>
  <dcterms:modified xsi:type="dcterms:W3CDTF">2025-01-15T09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ncoding">
    <vt:lpwstr>UTF-8</vt:lpwstr>
  </property>
  <property fmtid="{D5CDD505-2E9C-101B-9397-08002B2CF9AE}" pid="3" name="output">
    <vt:lpwstr/>
  </property>
</Properties>
</file>